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03C0A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3C0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56DC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03C0A"/>
    <w:rsid w:val="009526BB"/>
    <w:rsid w:val="00D56D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DCA"/>
  </w:style>
  <w:style w:type="paragraph" w:styleId="Heading1">
    <w:name w:val="heading 1"/>
    <w:basedOn w:val="Normal"/>
    <w:next w:val="Normal"/>
    <w:uiPriority w:val="9"/>
    <w:qFormat/>
    <w:rsid w:val="00D56DC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56DC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56DC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56DC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56DC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56DC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56DC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56DC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4</cp:revision>
  <dcterms:created xsi:type="dcterms:W3CDTF">2021-01-06T05:46:00Z</dcterms:created>
  <dcterms:modified xsi:type="dcterms:W3CDTF">2022-01-25T22:47:00Z</dcterms:modified>
</cp:coreProperties>
</file>